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8AEE4" w14:textId="77091164" w:rsidR="00AB3C3F" w:rsidRDefault="00B04565" w:rsidP="00B04565">
      <w:r>
        <w:t xml:space="preserve">Table S1: </w:t>
      </w:r>
    </w:p>
    <w:p w14:paraId="31ED30F3" w14:textId="737BAB6C" w:rsidR="00B04565" w:rsidRDefault="00B04565" w:rsidP="00B04565"/>
    <w:tbl>
      <w:tblPr>
        <w:tblStyle w:val="TableGrid"/>
        <w:tblW w:w="9789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10"/>
        <w:gridCol w:w="1363"/>
        <w:gridCol w:w="661"/>
        <w:gridCol w:w="1576"/>
        <w:gridCol w:w="1656"/>
        <w:gridCol w:w="816"/>
        <w:gridCol w:w="840"/>
        <w:gridCol w:w="1567"/>
      </w:tblGrid>
      <w:tr w:rsidR="008654BC" w14:paraId="779E1C05" w14:textId="77777777" w:rsidTr="008654BC">
        <w:tc>
          <w:tcPr>
            <w:tcW w:w="131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6692343" w14:textId="77777777" w:rsidR="00B04565" w:rsidRPr="00B04565" w:rsidRDefault="00B04565" w:rsidP="00517A2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B04565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agg_day_period</w:t>
            </w:r>
            <w:proofErr w:type="spellEnd"/>
          </w:p>
        </w:tc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7A9869" w14:textId="77777777" w:rsidR="00B04565" w:rsidRPr="00B04565" w:rsidRDefault="00B04565" w:rsidP="00517A2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B04565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agg_time_period</w:t>
            </w:r>
            <w:proofErr w:type="spellEnd"/>
          </w:p>
        </w:tc>
        <w:tc>
          <w:tcPr>
            <w:tcW w:w="66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35AA2A" w14:textId="77777777" w:rsidR="00B04565" w:rsidRPr="00B04565" w:rsidRDefault="00B04565" w:rsidP="00517A2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04565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month</w:t>
            </w:r>
          </w:p>
        </w:tc>
        <w:tc>
          <w:tcPr>
            <w:tcW w:w="157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CE0C09" w14:textId="77777777" w:rsidR="00B04565" w:rsidRPr="00B04565" w:rsidRDefault="00B04565" w:rsidP="00517A2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04565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geography</w:t>
            </w:r>
          </w:p>
        </w:tc>
        <w:tc>
          <w:tcPr>
            <w:tcW w:w="165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B09BFF" w14:textId="77777777" w:rsidR="00B04565" w:rsidRPr="00B04565" w:rsidRDefault="00B04565" w:rsidP="00517A2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B04565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bounds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D6099" w14:textId="77777777" w:rsidR="00B04565" w:rsidRPr="00B04565" w:rsidRDefault="00B04565" w:rsidP="00517A2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B04565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xlat</w:t>
            </w:r>
            <w:proofErr w:type="spellEnd"/>
          </w:p>
        </w:tc>
        <w:tc>
          <w:tcPr>
            <w:tcW w:w="8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B4FBB0E" w14:textId="77777777" w:rsidR="00B04565" w:rsidRPr="00B04565" w:rsidRDefault="00B04565" w:rsidP="00517A2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B04565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xlon</w:t>
            </w:r>
            <w:proofErr w:type="spellEnd"/>
          </w:p>
        </w:tc>
        <w:tc>
          <w:tcPr>
            <w:tcW w:w="1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C7CA05" w14:textId="77777777" w:rsidR="00B04565" w:rsidRPr="00B04565" w:rsidRDefault="00B04565" w:rsidP="00517A21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B04565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activity_index_total</w:t>
            </w:r>
            <w:proofErr w:type="spellEnd"/>
          </w:p>
        </w:tc>
      </w:tr>
      <w:tr w:rsidR="00B04565" w14:paraId="7CDB8480" w14:textId="77777777" w:rsidTr="008654BC">
        <w:tc>
          <w:tcPr>
            <w:tcW w:w="1310" w:type="dxa"/>
            <w:tcBorders>
              <w:top w:val="single" w:sz="4" w:space="0" w:color="auto"/>
            </w:tcBorders>
          </w:tcPr>
          <w:p w14:paraId="07A5F5D7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363" w:type="dxa"/>
            <w:tcBorders>
              <w:top w:val="single" w:sz="4" w:space="0" w:color="auto"/>
            </w:tcBorders>
          </w:tcPr>
          <w:p w14:paraId="04D4DCB3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61" w:type="dxa"/>
            <w:tcBorders>
              <w:top w:val="single" w:sz="4" w:space="0" w:color="auto"/>
            </w:tcBorders>
          </w:tcPr>
          <w:p w14:paraId="75237D37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20-06-01</w:t>
            </w:r>
          </w:p>
        </w:tc>
        <w:tc>
          <w:tcPr>
            <w:tcW w:w="1576" w:type="dxa"/>
            <w:tcBorders>
              <w:top w:val="single" w:sz="4" w:space="0" w:color="auto"/>
            </w:tcBorders>
          </w:tcPr>
          <w:p w14:paraId="6D879E0A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sz w:val="16"/>
                <w:szCs w:val="16"/>
              </w:rPr>
              <w:t>30223132210132100</w:t>
            </w:r>
          </w:p>
        </w:tc>
        <w:tc>
          <w:tcPr>
            <w:tcW w:w="1656" w:type="dxa"/>
            <w:tcBorders>
              <w:top w:val="single" w:sz="4" w:space="0" w:color="auto"/>
            </w:tcBorders>
          </w:tcPr>
          <w:p w14:paraId="06C6D79A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79.90768432617188, 43.29719840464635, -79.90631103515625, 43.29819788627291</w:t>
            </w:r>
          </w:p>
        </w:tc>
        <w:tc>
          <w:tcPr>
            <w:tcW w:w="816" w:type="dxa"/>
            <w:tcBorders>
              <w:top w:val="single" w:sz="4" w:space="0" w:color="auto"/>
            </w:tcBorders>
          </w:tcPr>
          <w:p w14:paraId="1549ED10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3.2977</w:t>
            </w:r>
          </w:p>
        </w:tc>
        <w:tc>
          <w:tcPr>
            <w:tcW w:w="840" w:type="dxa"/>
            <w:tcBorders>
              <w:top w:val="single" w:sz="4" w:space="0" w:color="auto"/>
            </w:tcBorders>
          </w:tcPr>
          <w:p w14:paraId="5018488B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79.907</w:t>
            </w:r>
          </w:p>
        </w:tc>
        <w:tc>
          <w:tcPr>
            <w:tcW w:w="1567" w:type="dxa"/>
            <w:tcBorders>
              <w:top w:val="single" w:sz="4" w:space="0" w:color="auto"/>
            </w:tcBorders>
          </w:tcPr>
          <w:p w14:paraId="4EA3CC25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72642</w:t>
            </w:r>
          </w:p>
        </w:tc>
      </w:tr>
      <w:tr w:rsidR="00B04565" w14:paraId="4C04245D" w14:textId="77777777" w:rsidTr="008654BC">
        <w:tc>
          <w:tcPr>
            <w:tcW w:w="1310" w:type="dxa"/>
          </w:tcPr>
          <w:p w14:paraId="0C771345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63" w:type="dxa"/>
          </w:tcPr>
          <w:p w14:paraId="4F2AFFC7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661" w:type="dxa"/>
          </w:tcPr>
          <w:p w14:paraId="3FA35A99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20-06-01</w:t>
            </w:r>
          </w:p>
        </w:tc>
        <w:tc>
          <w:tcPr>
            <w:tcW w:w="1576" w:type="dxa"/>
          </w:tcPr>
          <w:p w14:paraId="78D7693C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sz w:val="16"/>
                <w:szCs w:val="16"/>
              </w:rPr>
              <w:t>30223132210132100</w:t>
            </w:r>
          </w:p>
        </w:tc>
        <w:tc>
          <w:tcPr>
            <w:tcW w:w="1656" w:type="dxa"/>
          </w:tcPr>
          <w:p w14:paraId="7AED11D6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</w:t>
            </w:r>
            <w:r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</w:t>
            </w: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80194091796875, 43.31918320532586, -79.80056762695312, 43.32018232551101</w:t>
            </w:r>
          </w:p>
        </w:tc>
        <w:tc>
          <w:tcPr>
            <w:tcW w:w="816" w:type="dxa"/>
          </w:tcPr>
          <w:p w14:paraId="73D2466F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3.31968</w:t>
            </w:r>
          </w:p>
        </w:tc>
        <w:tc>
          <w:tcPr>
            <w:tcW w:w="840" w:type="dxa"/>
          </w:tcPr>
          <w:p w14:paraId="64E50EBA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79.8013</w:t>
            </w:r>
          </w:p>
        </w:tc>
        <w:tc>
          <w:tcPr>
            <w:tcW w:w="1567" w:type="dxa"/>
          </w:tcPr>
          <w:p w14:paraId="4272DFE5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8166</w:t>
            </w:r>
          </w:p>
        </w:tc>
      </w:tr>
      <w:tr w:rsidR="00B04565" w14:paraId="7E138540" w14:textId="77777777" w:rsidTr="008654BC">
        <w:tc>
          <w:tcPr>
            <w:tcW w:w="1310" w:type="dxa"/>
          </w:tcPr>
          <w:p w14:paraId="55F3EB43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363" w:type="dxa"/>
          </w:tcPr>
          <w:p w14:paraId="09953D43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661" w:type="dxa"/>
          </w:tcPr>
          <w:p w14:paraId="3D5BF79A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20-06-01</w:t>
            </w:r>
          </w:p>
        </w:tc>
        <w:tc>
          <w:tcPr>
            <w:tcW w:w="1576" w:type="dxa"/>
          </w:tcPr>
          <w:p w14:paraId="0C3694A2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sz w:val="16"/>
                <w:szCs w:val="16"/>
              </w:rPr>
              <w:t>30223132210132100</w:t>
            </w:r>
          </w:p>
        </w:tc>
        <w:tc>
          <w:tcPr>
            <w:tcW w:w="1656" w:type="dxa"/>
          </w:tcPr>
          <w:p w14:paraId="24F0BB7B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79.80056762695312, 43.308191798948954, -79.7991943359375, 43.309191099856854</w:t>
            </w:r>
          </w:p>
        </w:tc>
        <w:tc>
          <w:tcPr>
            <w:tcW w:w="816" w:type="dxa"/>
          </w:tcPr>
          <w:p w14:paraId="4255331A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3.30869</w:t>
            </w:r>
          </w:p>
        </w:tc>
        <w:tc>
          <w:tcPr>
            <w:tcW w:w="840" w:type="dxa"/>
          </w:tcPr>
          <w:p w14:paraId="599648FB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79.7999</w:t>
            </w:r>
          </w:p>
        </w:tc>
        <w:tc>
          <w:tcPr>
            <w:tcW w:w="1567" w:type="dxa"/>
          </w:tcPr>
          <w:p w14:paraId="757AAB88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11091</w:t>
            </w:r>
          </w:p>
        </w:tc>
      </w:tr>
      <w:tr w:rsidR="00B04565" w14:paraId="24AEB5B6" w14:textId="77777777" w:rsidTr="008654BC">
        <w:tc>
          <w:tcPr>
            <w:tcW w:w="1310" w:type="dxa"/>
          </w:tcPr>
          <w:p w14:paraId="4DEBEA66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363" w:type="dxa"/>
          </w:tcPr>
          <w:p w14:paraId="6E8C3886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661" w:type="dxa"/>
          </w:tcPr>
          <w:p w14:paraId="146154FC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20-06-01</w:t>
            </w:r>
          </w:p>
        </w:tc>
        <w:tc>
          <w:tcPr>
            <w:tcW w:w="1576" w:type="dxa"/>
          </w:tcPr>
          <w:p w14:paraId="7505F507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sz w:val="16"/>
                <w:szCs w:val="16"/>
              </w:rPr>
              <w:t>30223132210132100</w:t>
            </w:r>
          </w:p>
        </w:tc>
        <w:tc>
          <w:tcPr>
            <w:tcW w:w="1656" w:type="dxa"/>
          </w:tcPr>
          <w:p w14:paraId="0095F134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79.96261596679688, 43.50573291871012, -79.96124267578125, 43.50672896600785</w:t>
            </w:r>
          </w:p>
        </w:tc>
        <w:tc>
          <w:tcPr>
            <w:tcW w:w="816" w:type="dxa"/>
          </w:tcPr>
          <w:p w14:paraId="1352FB7C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3.50623</w:t>
            </w:r>
          </w:p>
        </w:tc>
        <w:tc>
          <w:tcPr>
            <w:tcW w:w="840" w:type="dxa"/>
          </w:tcPr>
          <w:p w14:paraId="7186823C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79.9619</w:t>
            </w:r>
          </w:p>
        </w:tc>
        <w:tc>
          <w:tcPr>
            <w:tcW w:w="1567" w:type="dxa"/>
          </w:tcPr>
          <w:p w14:paraId="503F3A5C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90336</w:t>
            </w:r>
          </w:p>
        </w:tc>
      </w:tr>
      <w:tr w:rsidR="00B04565" w14:paraId="5154693E" w14:textId="77777777" w:rsidTr="008654BC">
        <w:tc>
          <w:tcPr>
            <w:tcW w:w="1310" w:type="dxa"/>
          </w:tcPr>
          <w:p w14:paraId="5D7DDC3C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63" w:type="dxa"/>
          </w:tcPr>
          <w:p w14:paraId="4076D0D3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61" w:type="dxa"/>
          </w:tcPr>
          <w:p w14:paraId="2935FF21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020-06-01</w:t>
            </w:r>
          </w:p>
        </w:tc>
        <w:tc>
          <w:tcPr>
            <w:tcW w:w="1576" w:type="dxa"/>
          </w:tcPr>
          <w:p w14:paraId="17894B9D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sz w:val="16"/>
                <w:szCs w:val="16"/>
              </w:rPr>
              <w:t>30223132210132100</w:t>
            </w:r>
          </w:p>
        </w:tc>
        <w:tc>
          <w:tcPr>
            <w:tcW w:w="1656" w:type="dxa"/>
          </w:tcPr>
          <w:p w14:paraId="09268979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79.80194091796875, 43.31918320532586, -79.80056762695312, 43.32018232551101</w:t>
            </w:r>
          </w:p>
        </w:tc>
        <w:tc>
          <w:tcPr>
            <w:tcW w:w="816" w:type="dxa"/>
          </w:tcPr>
          <w:p w14:paraId="2674ACB8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3.31968</w:t>
            </w:r>
          </w:p>
        </w:tc>
        <w:tc>
          <w:tcPr>
            <w:tcW w:w="840" w:type="dxa"/>
          </w:tcPr>
          <w:p w14:paraId="6512C670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-79.8013</w:t>
            </w:r>
          </w:p>
        </w:tc>
        <w:tc>
          <w:tcPr>
            <w:tcW w:w="1567" w:type="dxa"/>
          </w:tcPr>
          <w:p w14:paraId="1C53AE5A" w14:textId="77777777" w:rsidR="00B04565" w:rsidRPr="007556CE" w:rsidRDefault="00B04565" w:rsidP="008654B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7556CE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47048</w:t>
            </w:r>
          </w:p>
        </w:tc>
      </w:tr>
    </w:tbl>
    <w:p w14:paraId="2E56525B" w14:textId="77777777" w:rsidR="00B04565" w:rsidRDefault="00B04565" w:rsidP="00B04565"/>
    <w:p w14:paraId="6A6C4392" w14:textId="77777777" w:rsidR="00B04565" w:rsidRPr="00B04565" w:rsidRDefault="00B04565" w:rsidP="00B04565"/>
    <w:sectPr w:rsidR="00B04565" w:rsidRPr="00B04565" w:rsidSect="003041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2NDcyMzQyAzJNLZR0lIJTi4sz8/NACgxrAR/Fn1wsAAAA"/>
  </w:docVars>
  <w:rsids>
    <w:rsidRoot w:val="00D470CA"/>
    <w:rsid w:val="0030418B"/>
    <w:rsid w:val="007556CE"/>
    <w:rsid w:val="008654BC"/>
    <w:rsid w:val="00AB3C3F"/>
    <w:rsid w:val="00B04565"/>
    <w:rsid w:val="00D47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8BACB"/>
  <w15:chartTrackingRefBased/>
  <w15:docId w15:val="{6863550E-7C2D-4B55-B111-A7DAF0BED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7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7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7</Words>
  <Characters>671</Characters>
  <Application>Microsoft Office Word</Application>
  <DocSecurity>0</DocSecurity>
  <Lines>5</Lines>
  <Paragraphs>1</Paragraphs>
  <ScaleCrop>false</ScaleCrop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Filazzola</dc:creator>
  <cp:keywords/>
  <dc:description/>
  <cp:lastModifiedBy>Alex Filazzola</cp:lastModifiedBy>
  <cp:revision>4</cp:revision>
  <dcterms:created xsi:type="dcterms:W3CDTF">2022-03-10T14:47:00Z</dcterms:created>
  <dcterms:modified xsi:type="dcterms:W3CDTF">2022-03-10T14:52:00Z</dcterms:modified>
</cp:coreProperties>
</file>